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D27AC6" w14:textId="77777777" w:rsidR="005D5C16" w:rsidRPr="00D708CB" w:rsidRDefault="005D5C16" w:rsidP="005D5C1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AVALIAÇÃO DA </w:t>
      </w:r>
      <w:r w:rsidRPr="00D708CB">
        <w:rPr>
          <w:rFonts w:ascii="Calibri" w:eastAsia="Calibri" w:hAnsi="Calibri" w:cs="Calibri"/>
          <w:b/>
          <w:color w:val="000000"/>
          <w:sz w:val="22"/>
          <w:szCs w:val="22"/>
          <w:lang w:val="pt-BR"/>
        </w:rPr>
        <w:t>TESE DE DOUTORADO</w:t>
      </w:r>
    </w:p>
    <w:p w14:paraId="59BCDF56" w14:textId="3B0EB17B" w:rsidR="005D5C16" w:rsidRPr="00D708CB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>ENGENHARIAS III – QUADRIÊNIO 20</w:t>
      </w:r>
      <w:r w:rsidR="00DC7C67"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>2</w:t>
      </w:r>
      <w:r w:rsidR="00096FAF">
        <w:rPr>
          <w:rFonts w:ascii="Calibri" w:eastAsia="Calibri" w:hAnsi="Calibri" w:cs="Calibri"/>
          <w:color w:val="000000"/>
          <w:sz w:val="22"/>
          <w:szCs w:val="22"/>
          <w:lang w:val="pt-BR"/>
        </w:rPr>
        <w:t>5</w:t>
      </w: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>-202</w:t>
      </w:r>
      <w:r w:rsidR="00096FAF">
        <w:rPr>
          <w:rFonts w:ascii="Calibri" w:eastAsia="Calibri" w:hAnsi="Calibri" w:cs="Calibri"/>
          <w:color w:val="000000"/>
          <w:sz w:val="22"/>
          <w:szCs w:val="22"/>
          <w:lang w:val="pt-BR"/>
        </w:rPr>
        <w:t>8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D708CB" w14:paraId="7FE9FEEC" w14:textId="77777777" w:rsidTr="00DD44EF">
        <w:tc>
          <w:tcPr>
            <w:tcW w:w="4478" w:type="dxa"/>
          </w:tcPr>
          <w:p w14:paraId="3DD0C52D" w14:textId="5573845C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 de ensino:</w:t>
            </w:r>
            <w:r w:rsid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UFF</w:t>
            </w:r>
          </w:p>
        </w:tc>
        <w:tc>
          <w:tcPr>
            <w:tcW w:w="4448" w:type="dxa"/>
          </w:tcPr>
          <w:p w14:paraId="0D292E83" w14:textId="6FB0C49E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Programa:</w:t>
            </w:r>
            <w:r w:rsidR="0025290A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25290A"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ENGENHARIA DE PRODUÇÃO</w:t>
            </w:r>
          </w:p>
        </w:tc>
      </w:tr>
      <w:tr w:rsidR="005D5C16" w:rsidRPr="00D708CB" w14:paraId="5CE2C7EF" w14:textId="77777777" w:rsidTr="00DD44EF">
        <w:tc>
          <w:tcPr>
            <w:tcW w:w="8926" w:type="dxa"/>
            <w:gridSpan w:val="2"/>
          </w:tcPr>
          <w:p w14:paraId="4EE5B1CC" w14:textId="6191DEE7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 do candidato:</w:t>
            </w:r>
            <w:r w:rsidR="00D708CB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192D7C" w:rsidRPr="00D708CB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  <w:lang w:val="pt-BR"/>
              </w:rPr>
              <w:t>Nome</w:t>
            </w:r>
          </w:p>
        </w:tc>
      </w:tr>
      <w:tr w:rsidR="005D5C16" w:rsidRPr="00D708CB" w14:paraId="09B2E4CE" w14:textId="77777777" w:rsidTr="00DD44EF">
        <w:tc>
          <w:tcPr>
            <w:tcW w:w="8926" w:type="dxa"/>
            <w:gridSpan w:val="2"/>
          </w:tcPr>
          <w:p w14:paraId="031CFA17" w14:textId="3309EA22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Título da tes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  <w:lang w:val="pt-BR"/>
              </w:rPr>
              <w:t>Título</w:t>
            </w:r>
            <w:r w:rsidR="00192D7C" w:rsidRPr="00D708CB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</w:p>
        </w:tc>
      </w:tr>
      <w:tr w:rsidR="005D5C16" w:rsidRPr="00D708CB" w14:paraId="3B5F6AE1" w14:textId="77777777" w:rsidTr="00DD44EF">
        <w:tc>
          <w:tcPr>
            <w:tcW w:w="8926" w:type="dxa"/>
            <w:gridSpan w:val="2"/>
          </w:tcPr>
          <w:p w14:paraId="2F0058E7" w14:textId="687DCA43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Data da defesa</w:t>
            </w:r>
            <w:r w:rsidRPr="00D708CB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pt-BR"/>
              </w:rPr>
              <w:t xml:space="preserve">: 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</w:t>
            </w:r>
            <w:r w:rsidR="006A165F" w:rsidRP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/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</w:t>
            </w:r>
            <w:r w:rsidR="006A165F" w:rsidRP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/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XX</w:t>
            </w:r>
          </w:p>
        </w:tc>
      </w:tr>
      <w:tr w:rsidR="005D5C16" w:rsidRPr="00D708CB" w14:paraId="266A498B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56940394" w14:textId="77777777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AVALIAÇÃO </w:t>
            </w:r>
            <w:r w:rsidR="00A54BCD" w:rsidRPr="00D708CB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>DA TESE</w:t>
            </w:r>
          </w:p>
          <w:p w14:paraId="075A3204" w14:textId="7DA510B1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Pede-se à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banca examinadora</w:t>
            </w:r>
            <w:r w:rsidRPr="00D708CB">
              <w:rPr>
                <w:rFonts w:ascii="Calibri" w:eastAsia="Calibri" w:hAnsi="Calibri" w:cs="Calibri"/>
                <w:lang w:val="pt-BR"/>
              </w:rPr>
              <w:t xml:space="preserve"> 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>que avalie:</w:t>
            </w:r>
          </w:p>
          <w:p w14:paraId="2A3D707D" w14:textId="1637C84E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1) Qual é a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contribuição da tese de doutorado ao estado da arte</w:t>
            </w:r>
            <w:r w:rsidR="00FC2B41" w:rsidRPr="00D708CB">
              <w:rPr>
                <w:rFonts w:ascii="Calibri" w:eastAsia="Calibri" w:hAnsi="Calibri" w:cs="Calibri"/>
                <w:i/>
                <w:iCs/>
                <w:lang w:val="pt-BR"/>
              </w:rPr>
              <w:t>,</w:t>
            </w:r>
            <w:r w:rsidRPr="00D708CB">
              <w:rPr>
                <w:rFonts w:ascii="Calibri" w:eastAsia="Calibri" w:hAnsi="Calibri" w:cs="Calibri"/>
                <w:lang w:val="pt-BR"/>
              </w:rPr>
              <w:t xml:space="preserve"> 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>na área do conhecimento em que se enquadra?</w:t>
            </w:r>
          </w:p>
          <w:p w14:paraId="12112542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6CF1125" w14:textId="08F37E16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038C579" w14:textId="77777777" w:rsidR="00E122B0" w:rsidRPr="00D708CB" w:rsidRDefault="00E122B0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0D18CD0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213CF45" w14:textId="4549F61B" w:rsidR="005D5C16" w:rsidRPr="00D708CB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lang w:val="pt-BR"/>
              </w:rPr>
              <w:t xml:space="preserve">2) Qual foi o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omínio do conhecimento que dá suporte à tese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 demonstrado pelo candidato durante a defesa?</w:t>
            </w:r>
          </w:p>
          <w:p w14:paraId="0D035D64" w14:textId="1CFC5E45" w:rsidR="005D5C16" w:rsidRPr="00D708CB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8B93019" w14:textId="1376E555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348B4D6" w14:textId="274E501C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263F7E6" w14:textId="77777777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5227834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</w:tc>
      </w:tr>
      <w:tr w:rsidR="005D5C16" w:rsidRPr="00D708CB" w14:paraId="25CEFC7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942D7D" w14:textId="718E47A5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Orientador</w:t>
            </w:r>
          </w:p>
          <w:p w14:paraId="0DA20601" w14:textId="554E62D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BCD15EE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42293D75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B83321" w14:textId="61D18C6A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Nome:</w:t>
            </w:r>
            <w:r w:rsidR="00D708CB">
              <w:rPr>
                <w:rFonts w:ascii="Arial" w:hAnsi="Arial" w:cs="Arial"/>
                <w:color w:val="000000"/>
                <w:sz w:val="18"/>
                <w:szCs w:val="18"/>
                <w:shd w:val="clear" w:color="auto" w:fill="EEEEEE"/>
                <w:lang w:val="pt-BR"/>
              </w:rPr>
              <w:t xml:space="preserve"> </w:t>
            </w:r>
          </w:p>
          <w:p w14:paraId="058E40EC" w14:textId="3F85D1C2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3D5D5F99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69C9FA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279948" w14:textId="2BAB4CB6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257E48F1" w14:textId="02396333" w:rsidR="00192D7C" w:rsidRPr="00D708CB" w:rsidRDefault="005D5C16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</w:t>
            </w:r>
            <w:r w:rsid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:</w:t>
            </w:r>
            <w:r w:rsidR="00192D7C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0F91DCA2" w14:textId="48C13A45" w:rsidR="00192D7C" w:rsidRPr="00D708CB" w:rsidRDefault="00192D7C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                                                                              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5D92675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89F42E" w14:textId="7103CFD8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3B693212" w14:textId="3A49908C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4DB2C091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</w:tr>
      <w:tr w:rsidR="005D5C16" w:rsidRPr="00D708CB" w14:paraId="16FF9416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929D2A" w14:textId="7F57B48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7A42F13" w14:textId="62B6C0EB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084834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0AEA513" w14:textId="77777777" w:rsidR="005D5C16" w:rsidRPr="00D708C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5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</w:tr>
      <w:tr w:rsidR="006A165F" w:rsidRPr="00D708CB" w14:paraId="0F7779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B497B5" w14:textId="4B5F1583" w:rsidR="006A165F" w:rsidRPr="00D708CB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Nome: </w:t>
            </w:r>
          </w:p>
          <w:p w14:paraId="082CB0EE" w14:textId="19C9299E" w:rsidR="006A165F" w:rsidRPr="00D708CB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084834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6753A896" w14:textId="2EBE7AA9" w:rsidR="006A165F" w:rsidRPr="00D708CB" w:rsidRDefault="006A165F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                                                                              Assinatura</w:t>
            </w:r>
          </w:p>
        </w:tc>
      </w:tr>
      <w:tr w:rsidR="005D5C16" w:rsidRPr="00D708CB" w14:paraId="7D52CB3E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65E0BCB9" w14:textId="77777777" w:rsidR="005D5C16" w:rsidRPr="00D708C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>INDICAÇÃO DA TESE PELA COORDENAÇÂO DO PROGRAMA</w:t>
            </w:r>
          </w:p>
          <w:p w14:paraId="79B4EFE7" w14:textId="0EA82698" w:rsidR="005D5C16" w:rsidRPr="00D708C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 Indico como uma das melhores teses defendidas e aprovadas no programa, no quadriênio 20</w:t>
            </w:r>
            <w:r w:rsidR="00DC7C67"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2</w:t>
            </w:r>
            <w:r w:rsidR="00096FAF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5</w:t>
            </w: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202</w:t>
            </w:r>
            <w:r w:rsidR="00096FAF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8</w:t>
            </w:r>
            <w:bookmarkStart w:id="0" w:name="_GoBack"/>
            <w:bookmarkEnd w:id="0"/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.</w:t>
            </w:r>
          </w:p>
          <w:p w14:paraId="51F05454" w14:textId="249880C6" w:rsidR="005D5C16" w:rsidRPr="00D708CB" w:rsidRDefault="005D5C16" w:rsidP="00084834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sz w:val="20"/>
                <w:szCs w:val="2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A tese foi </w:t>
            </w:r>
            <w:r w:rsidRPr="00D708CB">
              <w:rPr>
                <w:rFonts w:ascii="Calibri" w:eastAsia="Calibri" w:hAnsi="Calibri" w:cs="Calibri"/>
                <w:sz w:val="20"/>
                <w:szCs w:val="20"/>
                <w:lang w:val="pt-BR"/>
              </w:rPr>
              <w:t>recipiente do seguinte prêmio, menção honrosa ou outra forma de reconhecimento:</w:t>
            </w:r>
          </w:p>
          <w:p w14:paraId="0BDFEF90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ascii="Calibri" w:eastAsia="Calibri" w:hAnsi="Calibri" w:cs="Calibri"/>
                <w:sz w:val="18"/>
                <w:szCs w:val="18"/>
                <w:lang w:val="pt-BR"/>
              </w:rPr>
            </w:pPr>
          </w:p>
          <w:p w14:paraId="28F62102" w14:textId="77777777" w:rsidR="005D5C16" w:rsidRPr="00D708C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, __/ __/ ____</w:t>
            </w:r>
          </w:p>
          <w:p w14:paraId="055D1E53" w14:textId="2DD15AAA" w:rsidR="005D5C16" w:rsidRPr="00D708CB" w:rsidRDefault="00E122B0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u w:val="single"/>
                <w:lang w:val="pt-BR"/>
              </w:rPr>
              <w:t>L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u w:val="single"/>
                <w:lang w:val="pt-BR"/>
              </w:rPr>
              <w:t>ocal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data                  </w:t>
            </w:r>
          </w:p>
          <w:p w14:paraId="60610C66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  <w:p w14:paraId="06259261" w14:textId="345E602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______________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</w:t>
            </w: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</w:t>
            </w:r>
          </w:p>
          <w:p w14:paraId="6A6D473C" w14:textId="1EFBCFD5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="00E122B0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C</w:t>
            </w:r>
            <w:r w:rsidR="00E122B0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oordenador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Programa de Pós-Graduação</w:t>
            </w:r>
          </w:p>
        </w:tc>
      </w:tr>
    </w:tbl>
    <w:p w14:paraId="6C4C12CA" w14:textId="77777777" w:rsidR="005D5C16" w:rsidRPr="00D708CB" w:rsidRDefault="005D5C16" w:rsidP="005D5C16">
      <w:pPr>
        <w:pStyle w:val="SemEspaamento"/>
      </w:pPr>
    </w:p>
    <w:sectPr w:rsidR="005D5C16" w:rsidRPr="00D708CB" w:rsidSect="00084834">
      <w:pgSz w:w="11906" w:h="16838"/>
      <w:pgMar w:top="720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SxNAfSJgbmJko6SsGpxcWZ+XkgBUa1AKVKzTQsAAAA"/>
  </w:docVars>
  <w:rsids>
    <w:rsidRoot w:val="005D5C16"/>
    <w:rsid w:val="00084834"/>
    <w:rsid w:val="00096FAF"/>
    <w:rsid w:val="001758FB"/>
    <w:rsid w:val="00192D7C"/>
    <w:rsid w:val="0025290A"/>
    <w:rsid w:val="00336630"/>
    <w:rsid w:val="00583073"/>
    <w:rsid w:val="005D5C16"/>
    <w:rsid w:val="00615907"/>
    <w:rsid w:val="006A165F"/>
    <w:rsid w:val="00982A63"/>
    <w:rsid w:val="009A1BC9"/>
    <w:rsid w:val="00A54BCD"/>
    <w:rsid w:val="00A90989"/>
    <w:rsid w:val="00C43516"/>
    <w:rsid w:val="00C62530"/>
    <w:rsid w:val="00C7435E"/>
    <w:rsid w:val="00CD3535"/>
    <w:rsid w:val="00D43DAD"/>
    <w:rsid w:val="00D708CB"/>
    <w:rsid w:val="00DC7C67"/>
    <w:rsid w:val="00E122B0"/>
    <w:rsid w:val="00F477EE"/>
    <w:rsid w:val="00FC2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48EC3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00CEA3-1F9A-4AB8-81FE-5D8D2E299F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73B4D1-9AD5-44F2-A5BB-7EC109240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C4C49B-A048-45AB-85A1-F8B956573B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8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Conta da Microsoft</cp:lastModifiedBy>
  <cp:revision>5</cp:revision>
  <dcterms:created xsi:type="dcterms:W3CDTF">2021-05-03T13:08:00Z</dcterms:created>
  <dcterms:modified xsi:type="dcterms:W3CDTF">2025-05-14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</Properties>
</file>